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9D318" w14:textId="77C6EBB4" w:rsid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FOR IMMEDIATE RELEASE</w:t>
      </w:r>
    </w:p>
    <w:p w14:paraId="254D49E9" w14:textId="1A712C55" w:rsid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MAY 4, 2023</w:t>
      </w:r>
    </w:p>
    <w:p w14:paraId="02BE792C" w14:textId="603B519E" w:rsid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EB702ED" w14:textId="6A9B01FE" w:rsidR="00905AA4" w:rsidRP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905AA4">
        <w:rPr>
          <w:rStyle w:val="normaltextrun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IAA PLATINUM CERTIFIED RAPPER NOCAP RETURNS WITH TWO-PACK SINGLE</w:t>
      </w:r>
    </w:p>
    <w:p w14:paraId="57A8556D" w14:textId="55FF52C5" w:rsidR="00905AA4" w:rsidRP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905AA4">
        <w:rPr>
          <w:rStyle w:val="normaltextrun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“CUBAN LINKS &amp; DRUG HABITS”</w:t>
      </w:r>
    </w:p>
    <w:p w14:paraId="45B0EE02" w14:textId="77777777" w:rsidR="00905AA4" w:rsidRP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p w14:paraId="3F17267C" w14:textId="0A42F4AB" w:rsidR="00905AA4" w:rsidRP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</w:rPr>
      </w:pPr>
      <w:r w:rsidRPr="00905AA4">
        <w:rPr>
          <w:rStyle w:val="normaltextrun"/>
          <w:rFonts w:asciiTheme="minorHAnsi" w:hAnsiTheme="minorHAnsi" w:cstheme="minorHAnsi"/>
          <w:b/>
          <w:bCs/>
          <w:color w:val="000000" w:themeColor="text1"/>
        </w:rPr>
        <w:t>ACCOMPANIED BY A COMPANION VISUAL DIRECTED BY TEOSHOTTHIS</w:t>
      </w:r>
    </w:p>
    <w:p w14:paraId="4984F6FF" w14:textId="77777777" w:rsidR="00905AA4" w:rsidRP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p w14:paraId="6310A360" w14:textId="60D01847" w:rsid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</w:rPr>
      </w:pPr>
      <w:r w:rsidRPr="00905AA4">
        <w:rPr>
          <w:rStyle w:val="normaltextrun"/>
          <w:rFonts w:asciiTheme="minorHAnsi" w:hAnsiTheme="minorHAnsi" w:cstheme="minorHAnsi"/>
          <w:b/>
          <w:bCs/>
          <w:color w:val="000000" w:themeColor="text1"/>
        </w:rPr>
        <w:t xml:space="preserve">SERVES AS THE FOLLOW-UP TO </w:t>
      </w:r>
      <w:hyperlink r:id="rId7" w:history="1">
        <w:r w:rsidRPr="00AF33F5">
          <w:rPr>
            <w:rStyle w:val="Hyperlink"/>
            <w:rFonts w:asciiTheme="minorHAnsi" w:hAnsiTheme="minorHAnsi" w:cstheme="minorHAnsi"/>
            <w:b/>
            <w:bCs/>
            <w:i/>
            <w:iCs/>
          </w:rPr>
          <w:t>THE MAIN BIRD</w:t>
        </w:r>
      </w:hyperlink>
      <w:r w:rsidRPr="00905AA4">
        <w:rPr>
          <w:rStyle w:val="normaltextrun"/>
          <w:rFonts w:asciiTheme="minorHAnsi" w:hAnsiTheme="minorHAnsi" w:cstheme="minorHAnsi"/>
          <w:b/>
          <w:bCs/>
          <w:i/>
          <w:iCs/>
          <w:color w:val="000000" w:themeColor="text1"/>
        </w:rPr>
        <w:t xml:space="preserve"> </w:t>
      </w:r>
      <w:r w:rsidRPr="00905AA4">
        <w:rPr>
          <w:rStyle w:val="normaltextrun"/>
          <w:rFonts w:asciiTheme="minorHAnsi" w:hAnsiTheme="minorHAnsi" w:cstheme="minorHAnsi"/>
          <w:b/>
          <w:bCs/>
          <w:color w:val="000000" w:themeColor="text1"/>
        </w:rPr>
        <w:t>EP</w:t>
      </w:r>
    </w:p>
    <w:p w14:paraId="00A15261" w14:textId="77777777" w:rsidR="00905AA4" w:rsidRP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  <w:sz w:val="16"/>
          <w:szCs w:val="16"/>
        </w:rPr>
      </w:pPr>
    </w:p>
    <w:p w14:paraId="49FCB233" w14:textId="3FD2517E" w:rsidR="00905AA4" w:rsidRDefault="00000000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</w:rPr>
      </w:pPr>
      <w:hyperlink r:id="rId8" w:history="1">
        <w:r w:rsidR="00905AA4" w:rsidRPr="00AF33F5">
          <w:rPr>
            <w:rStyle w:val="Hyperlink"/>
            <w:rFonts w:asciiTheme="minorHAnsi" w:hAnsiTheme="minorHAnsi" w:cstheme="minorHAnsi"/>
            <w:b/>
            <w:bCs/>
          </w:rPr>
          <w:t>YOUTUBE CHANNEL</w:t>
        </w:r>
      </w:hyperlink>
      <w:r w:rsidR="00905AA4" w:rsidRPr="00905AA4">
        <w:rPr>
          <w:rStyle w:val="normaltextrun"/>
          <w:rFonts w:asciiTheme="minorHAnsi" w:hAnsiTheme="minorHAnsi" w:cstheme="minorHAnsi"/>
          <w:b/>
          <w:bCs/>
          <w:color w:val="000000" w:themeColor="text1"/>
        </w:rPr>
        <w:t xml:space="preserve"> NOW BOASTING OVER 858M VIEWS</w:t>
      </w:r>
    </w:p>
    <w:p w14:paraId="4764726B" w14:textId="73864943" w:rsid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</w:rPr>
      </w:pPr>
    </w:p>
    <w:p w14:paraId="01B579BE" w14:textId="07B95E84" w:rsid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noProof/>
          <w:color w:val="000000" w:themeColor="text1"/>
        </w:rPr>
        <w:drawing>
          <wp:inline distT="0" distB="0" distL="0" distR="0" wp14:anchorId="4AAF8D50" wp14:editId="0365C90C">
            <wp:extent cx="2806700" cy="2806700"/>
            <wp:effectExtent l="0" t="0" r="0" b="0"/>
            <wp:docPr id="2" name="Picture 2" descr="A picture containing scene, stage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cene, stage, dark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67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BA27A" w14:textId="121186DE" w:rsidR="00AF33F5" w:rsidRPr="00AF33F5" w:rsidRDefault="00000000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0"/>
          <w:szCs w:val="20"/>
        </w:rPr>
      </w:pPr>
      <w:hyperlink r:id="rId10" w:history="1">
        <w:r w:rsidR="00AF33F5" w:rsidRPr="00AF33F5">
          <w:rPr>
            <w:rStyle w:val="Hyperlink"/>
            <w:rFonts w:asciiTheme="minorHAnsi" w:hAnsiTheme="minorHAnsi" w:cstheme="minorHAnsi"/>
            <w:sz w:val="20"/>
            <w:szCs w:val="20"/>
          </w:rPr>
          <w:t>DOWNLOAD HI-RES ARTWORK</w:t>
        </w:r>
      </w:hyperlink>
    </w:p>
    <w:p w14:paraId="490077AC" w14:textId="18CEE21C" w:rsidR="00AF33F5" w:rsidRPr="00AF33F5" w:rsidRDefault="00000000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hyperlink r:id="rId11" w:history="1">
        <w:r w:rsidR="00AF33F5" w:rsidRPr="00534DB5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WATCH HERE</w:t>
        </w:r>
      </w:hyperlink>
      <w:r w:rsidR="00AF33F5" w:rsidRPr="00A41355">
        <w:rPr>
          <w:rStyle w:val="normaltextru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| </w:t>
      </w:r>
      <w:hyperlink r:id="rId12" w:history="1">
        <w:r w:rsidR="00AF33F5" w:rsidRPr="00A41355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STREAM HERE</w:t>
        </w:r>
      </w:hyperlink>
    </w:p>
    <w:p w14:paraId="1129A9A2" w14:textId="77777777" w:rsid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D3B5327" w14:textId="671EDFE1" w:rsidR="00905AA4" w:rsidRP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475B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RIAA platinum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-</w:t>
      </w:r>
      <w:r w:rsidRPr="00475B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certified Mobile, AL rapper </w:t>
      </w:r>
      <w:r w:rsidRPr="00475B09">
        <w:rPr>
          <w:rStyle w:val="normaltextru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NoCap</w:t>
      </w:r>
      <w:r w:rsidRPr="00475B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 has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returned with his latest release, the two-pack single “</w:t>
      </w:r>
      <w:hyperlink r:id="rId13" w:history="1">
        <w:r w:rsidRPr="00A41355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Cuban Links &amp; Drug Habits</w:t>
        </w:r>
      </w:hyperlink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.” </w:t>
      </w:r>
      <w:r w:rsidRPr="00905AA4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The two tracks go hand in hand with one another despite their completely different energies. </w:t>
      </w:r>
      <w:r w:rsidR="00AF33F5" w:rsidRPr="00905AA4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The duality of the records shows off NoCap’s talent and versatility as an artist who can body any beat you put him on and create something spectacular</w:t>
      </w:r>
      <w:r w:rsidR="00AF33F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905AA4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Both tracks are linked in a new </w:t>
      </w:r>
      <w:hyperlink r:id="rId14" w:history="1">
        <w:r w:rsidRPr="000B19EF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visual</w:t>
        </w:r>
      </w:hyperlink>
      <w:r w:rsidRPr="00905AA4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that takes you along the ride through the upbeat energy of the first track and seamlessly blends into the slowed down vibe of the second track.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“Cuban Links &amp; Drug Habits” serves as the follow-up to last year’s release of the 7-track EP, </w:t>
      </w:r>
      <w:hyperlink r:id="rId15" w:history="1">
        <w:r w:rsidRPr="00AF33F5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The Main Bird</w:t>
        </w:r>
      </w:hyperlink>
      <w:r>
        <w:rPr>
          <w:rStyle w:val="normaltextru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. 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Stay tuned for more releases this year from the rap phenom. </w:t>
      </w:r>
    </w:p>
    <w:p w14:paraId="012AF56A" w14:textId="6097C5A2" w:rsid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3985B8A9" w14:textId="5A09F8F2" w:rsidR="00AF33F5" w:rsidRDefault="00AF33F5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131E9A7C" w14:textId="61A08CFA" w:rsidR="00AF33F5" w:rsidRDefault="00F863F9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noProof/>
          <w:color w:val="000000"/>
          <w:sz w:val="22"/>
          <w:szCs w:val="22"/>
        </w:rPr>
        <w:lastRenderedPageBreak/>
        <w:drawing>
          <wp:inline distT="0" distB="0" distL="0" distR="0" wp14:anchorId="674D4C21" wp14:editId="333D31F7">
            <wp:extent cx="4301544" cy="2422835"/>
            <wp:effectExtent l="0" t="0" r="3810" b="3175"/>
            <wp:docPr id="4336848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684856" name="Picture 43368485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933" cy="24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C0DC" w14:textId="77777777" w:rsidR="00F863F9" w:rsidRDefault="00F863F9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04836E69" w14:textId="27F1C54D" w:rsid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# # #</w:t>
      </w:r>
    </w:p>
    <w:p w14:paraId="2D661CB3" w14:textId="4167C742" w:rsid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45540CB6" w14:textId="125A2D96" w:rsid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  <w:r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ABOUT NOCAP</w:t>
      </w:r>
    </w:p>
    <w:p w14:paraId="28937DAE" w14:textId="77777777" w:rsidR="00905AA4" w:rsidRP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54515FCD" w14:textId="06A98E0B" w:rsid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By embracing the art of storytelling, NoCap narrates his life out loud. With over </w:t>
      </w:r>
      <w:r w:rsidR="00AF3C3F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2.2B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global streams, an increasingly rapt fan following, and ecstatic praise from such outlets as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Rolling Stone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Hypebeast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The FADER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Pitchfork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and more, the Mobile, AL-based rapper and singer dips in and out of turbulent and triumphant memories, all with the same careful attention to detail. 2019 saw the breakthrough release of such mixtapes as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The Hood Dictionary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Steel Human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 the latter highlighted by the debut single and RIAA platinum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-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ertified anthem, “</w:t>
      </w:r>
      <w:hyperlink r:id="rId17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Ghetto Angels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” a YouTube favorite with views now exceeding </w:t>
      </w:r>
      <w:r w:rsidR="000F7CD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95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M </w:t>
      </w:r>
      <w:hyperlink r:id="rId18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 An array of high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-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profile projects followed, from collaborations with Lil Baby, DaBaby, YFN Lucci, and YoungBoy Never Broke Again to “Family (Feat. Quando Rondo),” featured on 2020’s smash </w:t>
      </w:r>
      <w:hyperlink r:id="rId19" w:history="1">
        <w:r w:rsidRPr="00475B09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 xml:space="preserve">Road </w:t>
        </w:r>
        <w:proofErr w:type="gramStart"/>
        <w:r w:rsidRPr="00475B09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To</w:t>
        </w:r>
        <w:proofErr w:type="gramEnd"/>
        <w:r w:rsidRPr="00475B09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 xml:space="preserve"> Fast 9 Mixtape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  <w:r w:rsidRPr="00475B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fter spending half of 2021 behind bars, he unleashed his second RIAA gold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-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ertified single, “</w:t>
      </w:r>
      <w:hyperlink r:id="rId20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Vaccine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named by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Pitchfork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as one of “The 38 Best Rap Songs of 2021” and joined by an official music video currently boasting more than </w:t>
      </w:r>
      <w:r w:rsidR="0082227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86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M views via YouTube </w:t>
      </w:r>
      <w:hyperlink r:id="rId21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14:paraId="50D51C94" w14:textId="77777777" w:rsid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1AB64331" w14:textId="15B549C9" w:rsidR="00905AA4" w:rsidRP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With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the long-awaited release of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MR. CRAWFORD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 NoCap’s true story comes into focus like never before.</w:t>
      </w:r>
      <w:r w:rsidRPr="00666D57">
        <w:rPr>
          <w:rStyle w:val="eop"/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Pr="00475B09">
        <w:rPr>
          <w:rStyle w:val="eop"/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MR. CRAWFORD </w:t>
      </w:r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includes tracks like “</w:t>
      </w:r>
      <w:hyperlink r:id="rId22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Shackles To Diamonds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,” “</w:t>
      </w:r>
      <w:hyperlink r:id="rId23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I’ll Be Here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,” “</w:t>
      </w:r>
      <w:hyperlink r:id="rId24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Vaccine</w:t>
        </w:r>
      </w:hyperlink>
      <w:r w:rsidRPr="00475B09">
        <w:rPr>
          <w:rStyle w:val="Hyperlink"/>
          <w:rFonts w:asciiTheme="minorHAnsi" w:hAnsiTheme="minorHAnsi" w:cstheme="minorHAnsi"/>
          <w:sz w:val="22"/>
          <w:szCs w:val="22"/>
        </w:rPr>
        <w:t>,</w:t>
      </w:r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” “</w:t>
      </w:r>
      <w:hyperlink r:id="rId25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Very Special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” and “</w:t>
      </w:r>
      <w:hyperlink r:id="rId26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Save The Day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 xml:space="preserve"> (</w:t>
      </w:r>
      <w:r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 xml:space="preserve">Feat. </w:t>
      </w:r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 xml:space="preserve">Kodak Black).” Official music videos for these records can be found on his official YouTube channel </w:t>
      </w:r>
      <w:hyperlink r:id="rId27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 xml:space="preserve">. The album also boasts notable features from YoungBoy Never Broke Again and Internet Money. 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Hailed by </w:t>
      </w:r>
      <w:r w:rsidRPr="00475B0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Pitchfork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as “</w:t>
      </w:r>
      <w:r w:rsidRPr="00475B0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a standout voice in the Deep South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” NoCap celebrated </w:t>
      </w:r>
      <w:r w:rsidRPr="00475B0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MR. CRAWFORD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with his biggest U.S. headline tour to date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last 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Spring.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NoCap followed up on the success of 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MR. CRAWFORD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with a string of notable releases and his stand-out performance at last year’s Rolling Loud NYC in September. He ended the year with the release of </w:t>
      </w:r>
      <w:hyperlink r:id="rId28" w:history="1">
        <w:r w:rsidRPr="00905AA4">
          <w:rPr>
            <w:rStyle w:val="Hyperlink"/>
            <w:rFonts w:asciiTheme="minorHAnsi" w:hAnsiTheme="minorHAnsi" w:cstheme="minorHAnsi"/>
            <w:i/>
            <w:iCs/>
            <w:sz w:val="22"/>
            <w:szCs w:val="22"/>
            <w:shd w:val="clear" w:color="auto" w:fill="FFFFFF"/>
          </w:rPr>
          <w:t>The Main Bird</w:t>
        </w:r>
      </w:hyperlink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7-track EP.</w:t>
      </w:r>
    </w:p>
    <w:p w14:paraId="5D3C7814" w14:textId="77777777" w:rsidR="00905AA4" w:rsidRDefault="00905AA4" w:rsidP="00905A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</w:pPr>
    </w:p>
    <w:p w14:paraId="73D789D4" w14:textId="2A7A623D" w:rsidR="00905AA4" w:rsidRDefault="000B19EF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</w:pPr>
      <w:r w:rsidRPr="000B19EF">
        <w:rPr>
          <w:rFonts w:ascii="Calibri" w:hAnsi="Calibri" w:cs="Calibri"/>
          <w:noProof/>
          <w:color w:val="000000"/>
          <w:sz w:val="22"/>
          <w:szCs w:val="22"/>
        </w:rPr>
        <w:lastRenderedPageBreak/>
        <w:drawing>
          <wp:inline distT="0" distB="0" distL="0" distR="0" wp14:anchorId="341788A4" wp14:editId="07071E6A">
            <wp:extent cx="2120721" cy="3181081"/>
            <wp:effectExtent l="0" t="0" r="635" b="0"/>
            <wp:docPr id="3" name="Picture 3" descr="A picture containing wall, floor, in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all, floor, indoor, pers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585" cy="3200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F7FCE" w14:textId="77777777" w:rsid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</w:pPr>
    </w:p>
    <w:p w14:paraId="6966C9FD" w14:textId="77777777" w:rsidR="00905AA4" w:rsidRPr="00030990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u w:val="single"/>
        </w:rPr>
      </w:pPr>
      <w:r w:rsidRPr="00030990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  <w:t>CONNECT WITH NOCAP</w:t>
      </w:r>
      <w:r w:rsidRPr="00030990">
        <w:rPr>
          <w:rStyle w:val="eop"/>
          <w:rFonts w:ascii="Calibri" w:hAnsi="Calibri" w:cs="Calibri"/>
          <w:color w:val="000000"/>
          <w:sz w:val="22"/>
          <w:szCs w:val="22"/>
          <w:u w:val="single"/>
        </w:rPr>
        <w:t> </w:t>
      </w:r>
    </w:p>
    <w:p w14:paraId="275FEC0B" w14:textId="77777777" w:rsidR="00905AA4" w:rsidRDefault="00000000" w:rsidP="00905AA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hyperlink r:id="rId30" w:tgtFrame="_blank" w:history="1">
        <w:r w:rsidR="00905AA4">
          <w:rPr>
            <w:rStyle w:val="normaltextrun"/>
            <w:rFonts w:ascii="Calibri" w:hAnsi="Calibri" w:cs="Calibri"/>
            <w:color w:val="0563C1"/>
            <w:sz w:val="22"/>
            <w:szCs w:val="22"/>
          </w:rPr>
          <w:t>WEBSITE</w:t>
        </w:r>
      </w:hyperlink>
      <w:r w:rsidR="00905AA4">
        <w:rPr>
          <w:rStyle w:val="normaltextrun"/>
          <w:rFonts w:ascii="Calibri" w:hAnsi="Calibri" w:cs="Calibri"/>
          <w:color w:val="000000"/>
          <w:sz w:val="22"/>
          <w:szCs w:val="22"/>
        </w:rPr>
        <w:t> | </w:t>
      </w:r>
      <w:hyperlink r:id="rId31" w:tgtFrame="_blank" w:history="1">
        <w:r w:rsidR="00905AA4">
          <w:rPr>
            <w:rStyle w:val="normaltextrun"/>
            <w:rFonts w:ascii="Calibri" w:hAnsi="Calibri" w:cs="Calibri"/>
            <w:color w:val="0563C1"/>
            <w:sz w:val="22"/>
            <w:szCs w:val="22"/>
          </w:rPr>
          <w:t>FACEBOOK</w:t>
        </w:r>
      </w:hyperlink>
      <w:r w:rsidR="00905AA4">
        <w:rPr>
          <w:rStyle w:val="normaltextrun"/>
          <w:rFonts w:ascii="Calibri" w:hAnsi="Calibri" w:cs="Calibri"/>
          <w:color w:val="000000"/>
          <w:sz w:val="22"/>
          <w:szCs w:val="22"/>
        </w:rPr>
        <w:t> | </w:t>
      </w:r>
      <w:hyperlink r:id="rId32" w:tgtFrame="_blank" w:history="1">
        <w:r w:rsidR="00905AA4">
          <w:rPr>
            <w:rStyle w:val="normaltextrun"/>
            <w:rFonts w:ascii="Calibri" w:hAnsi="Calibri" w:cs="Calibri"/>
            <w:color w:val="0563C1"/>
            <w:sz w:val="22"/>
            <w:szCs w:val="22"/>
          </w:rPr>
          <w:t>TWITTER</w:t>
        </w:r>
      </w:hyperlink>
      <w:r w:rsidR="00905AA4">
        <w:rPr>
          <w:rStyle w:val="normaltextrun"/>
          <w:rFonts w:ascii="Calibri" w:hAnsi="Calibri" w:cs="Calibri"/>
          <w:color w:val="000000"/>
          <w:sz w:val="22"/>
          <w:szCs w:val="22"/>
        </w:rPr>
        <w:t> | </w:t>
      </w:r>
      <w:hyperlink r:id="rId33" w:tgtFrame="_blank" w:history="1">
        <w:r w:rsidR="00905AA4">
          <w:rPr>
            <w:rStyle w:val="normaltextrun"/>
            <w:rFonts w:ascii="Calibri" w:hAnsi="Calibri" w:cs="Calibri"/>
            <w:color w:val="0563C1"/>
            <w:sz w:val="22"/>
            <w:szCs w:val="22"/>
          </w:rPr>
          <w:t>INSTAGRAM</w:t>
        </w:r>
      </w:hyperlink>
      <w:r w:rsidR="00905AA4">
        <w:rPr>
          <w:rStyle w:val="normaltextrun"/>
          <w:rFonts w:ascii="Calibri" w:hAnsi="Calibri" w:cs="Calibri"/>
          <w:color w:val="000000"/>
          <w:sz w:val="22"/>
          <w:szCs w:val="22"/>
        </w:rPr>
        <w:t> | </w:t>
      </w:r>
      <w:hyperlink r:id="rId34" w:tgtFrame="_blank" w:history="1">
        <w:r w:rsidR="00905AA4">
          <w:rPr>
            <w:rStyle w:val="normaltextrun"/>
            <w:rFonts w:ascii="Calibri" w:hAnsi="Calibri" w:cs="Calibri"/>
            <w:color w:val="0563C1"/>
            <w:sz w:val="22"/>
            <w:szCs w:val="22"/>
          </w:rPr>
          <w:t>YOUTUBE</w:t>
        </w:r>
      </w:hyperlink>
      <w:r w:rsidR="00905AA4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5EF2283" w14:textId="77777777" w:rsidR="00905AA4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20BBE20" w14:textId="77777777" w:rsidR="00905AA4" w:rsidRPr="00030990" w:rsidRDefault="00905AA4" w:rsidP="00905AA4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u w:val="single"/>
        </w:rPr>
      </w:pPr>
      <w:r w:rsidRPr="00030990">
        <w:rPr>
          <w:rStyle w:val="normaltextrun"/>
          <w:rFonts w:ascii="Calibri" w:hAnsi="Calibri" w:cs="Calibri"/>
          <w:b/>
          <w:bCs/>
          <w:color w:val="201F1E"/>
          <w:sz w:val="22"/>
          <w:szCs w:val="22"/>
          <w:u w:val="single"/>
        </w:rPr>
        <w:t>FOR ALL PRESS INQUIRIES, PLEASE CONTACT</w:t>
      </w:r>
      <w:r w:rsidRPr="00030990">
        <w:rPr>
          <w:rStyle w:val="eop"/>
          <w:rFonts w:ascii="Calibri" w:hAnsi="Calibri" w:cs="Calibri"/>
          <w:color w:val="201F1E"/>
          <w:sz w:val="22"/>
          <w:szCs w:val="22"/>
          <w:u w:val="single"/>
        </w:rPr>
        <w:t> </w:t>
      </w:r>
    </w:p>
    <w:p w14:paraId="7789B6DA" w14:textId="77777777" w:rsidR="00905AA4" w:rsidRDefault="00000000" w:rsidP="00905AA4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hyperlink r:id="rId35" w:tgtFrame="_blank" w:history="1">
        <w:r w:rsidR="00905AA4">
          <w:rPr>
            <w:rStyle w:val="normaltextrun"/>
            <w:rFonts w:ascii="Calibri" w:hAnsi="Calibri" w:cs="Calibri"/>
            <w:color w:val="0563C1"/>
            <w:sz w:val="22"/>
            <w:szCs w:val="22"/>
          </w:rPr>
          <w:t>ARIANA.WHITE@ATLANTICRECORDS.COM</w:t>
        </w:r>
      </w:hyperlink>
      <w:r w:rsidR="00905AA4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938B23E" w14:textId="77777777" w:rsidR="00905AA4" w:rsidRPr="003046B7" w:rsidRDefault="00905AA4" w:rsidP="00905AA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0A4CF57" w14:textId="77777777" w:rsidR="00102183" w:rsidRDefault="00102183"/>
    <w:sectPr w:rsidR="001021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A3MDC1NLU0M7RU0lEKTi0uzszPAykwrAUA5wDkTCwAAAA="/>
  </w:docVars>
  <w:rsids>
    <w:rsidRoot w:val="00905AA4"/>
    <w:rsid w:val="000B19EF"/>
    <w:rsid w:val="000F7CD9"/>
    <w:rsid w:val="00102183"/>
    <w:rsid w:val="001F3920"/>
    <w:rsid w:val="00534DB5"/>
    <w:rsid w:val="00536010"/>
    <w:rsid w:val="00822279"/>
    <w:rsid w:val="008F6A5C"/>
    <w:rsid w:val="00905AA4"/>
    <w:rsid w:val="00A41355"/>
    <w:rsid w:val="00AF33F5"/>
    <w:rsid w:val="00AF3C3F"/>
    <w:rsid w:val="00D06699"/>
    <w:rsid w:val="00F86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9C6E9"/>
  <w15:chartTrackingRefBased/>
  <w15:docId w15:val="{EFB58FFF-0B53-4C8A-96FB-83F717902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05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05AA4"/>
  </w:style>
  <w:style w:type="character" w:customStyle="1" w:styleId="eop">
    <w:name w:val="eop"/>
    <w:basedOn w:val="DefaultParagraphFont"/>
    <w:rsid w:val="00905AA4"/>
  </w:style>
  <w:style w:type="character" w:styleId="Hyperlink">
    <w:name w:val="Hyperlink"/>
    <w:basedOn w:val="DefaultParagraphFont"/>
    <w:uiPriority w:val="99"/>
    <w:unhideWhenUsed/>
    <w:rsid w:val="00905A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AA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F33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3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3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3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3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nocap.lnk.to/CLDH" TargetMode="External"/><Relationship Id="rId18" Type="http://schemas.openxmlformats.org/officeDocument/2006/relationships/hyperlink" Target="https://www.youtube.com/watch?v=BiQeZDE1t1c" TargetMode="External"/><Relationship Id="rId26" Type="http://schemas.openxmlformats.org/officeDocument/2006/relationships/hyperlink" Target="https://nocap.lnk.to/SaveTheDay" TargetMode="External"/><Relationship Id="rId21" Type="http://schemas.openxmlformats.org/officeDocument/2006/relationships/hyperlink" Target="https://www.youtube.com/watch?v=3MLjfnouo88" TargetMode="External"/><Relationship Id="rId34" Type="http://schemas.openxmlformats.org/officeDocument/2006/relationships/hyperlink" Target="https://nam04.safelinks.protection.outlook.com/?url=https%3A%2F%2Fnocap.lnk.to%2FYouTubeSW&amp;data=04%7C01%7CDeborah.Coker%40atlanticrecords.com%7Cc4850e17605d40bb4c5a08d92b702d3b%7C8367939002ec4ba1ad3d69da3fdd637e%7C0%7C0%7C637588583061045289%7CUnknown%7CTWFpbGZsb3d8eyJWIjoiMC4wLjAwMDAiLCJQIjoiV2luMzIiLCJBTiI6Ik1haWwiLCJXVCI6Mn0%3D%7C1000&amp;sdata=XpJIGOscFATGY1OV63JpcmqkFLSJAY7NtpCTbvVhJkM%3D&amp;reserved=0" TargetMode="External"/><Relationship Id="rId7" Type="http://schemas.openxmlformats.org/officeDocument/2006/relationships/hyperlink" Target="https://nocap.lnk.to/TheMainBird" TargetMode="External"/><Relationship Id="rId12" Type="http://schemas.openxmlformats.org/officeDocument/2006/relationships/hyperlink" Target="https://nocap.lnk.to/CLDH" TargetMode="External"/><Relationship Id="rId17" Type="http://schemas.openxmlformats.org/officeDocument/2006/relationships/hyperlink" Target="https://www.youtube.com/watch?v=BiQeZDE1t1c" TargetMode="External"/><Relationship Id="rId25" Type="http://schemas.openxmlformats.org/officeDocument/2006/relationships/hyperlink" Target="https://youtu.be/Ld7uKSsLJO4" TargetMode="External"/><Relationship Id="rId33" Type="http://schemas.openxmlformats.org/officeDocument/2006/relationships/hyperlink" Target="https://nam04.safelinks.protection.outlook.com/?url=https%3A%2F%2Fwww.instagram.com%2Fthebackendchild%2F&amp;data=04%7C01%7CDeborah.Coker%40atlanticrecords.com%7Cc4850e17605d40bb4c5a08d92b702d3b%7C8367939002ec4ba1ad3d69da3fdd637e%7C0%7C0%7C637588583061045289%7CUnknown%7CTWFpbGZsb3d8eyJWIjoiMC4wLjAwMDAiLCJQIjoiV2luMzIiLCJBTiI6Ik1haWwiLCJXVCI6Mn0%3D%7C1000&amp;sdata=C7yxi9QLO3a99ddrKAkE3KpF2aSaYpbg6Xk9qMF1pNE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www.youtube.com/watch?v=3MLjfnouo88" TargetMode="External"/><Relationship Id="rId29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nocap.lnk.to/CLDHVideo" TargetMode="External"/><Relationship Id="rId24" Type="http://schemas.openxmlformats.org/officeDocument/2006/relationships/hyperlink" Target="https://www.youtube.com/watch?v=3MLjfnouo88&amp;list=PLmETWq3V1XMs113ohe7kFvYOelTcvCOnW" TargetMode="External"/><Relationship Id="rId32" Type="http://schemas.openxmlformats.org/officeDocument/2006/relationships/hyperlink" Target="https://nam04.safelinks.protection.outlook.com/?url=https%3A%2F%2Ftwitter.com%2FNoCap&amp;data=04%7C01%7CDeborah.Coker%40atlanticrecords.com%7Cc4850e17605d40bb4c5a08d92b702d3b%7C8367939002ec4ba1ad3d69da3fdd637e%7C0%7C0%7C637588583061035328%7CUnknown%7CTWFpbGZsb3d8eyJWIjoiMC4wLjAwMDAiLCJQIjoiV2luMzIiLCJBTiI6Ik1haWwiLCJXVCI6Mn0%3D%7C1000&amp;sdata=073P94nAbj8I%2BCgGEg2sz7a5gOWazszpO%2FD%2BjRgX4y4%3D&amp;reserved=0" TargetMode="Externa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nocap.lnk.to/TheMainBird" TargetMode="External"/><Relationship Id="rId23" Type="http://schemas.openxmlformats.org/officeDocument/2006/relationships/hyperlink" Target="https://www.youtube.com/watch?v=BcAj9PHrqaE" TargetMode="External"/><Relationship Id="rId28" Type="http://schemas.openxmlformats.org/officeDocument/2006/relationships/hyperlink" Target="https://nocap.lnk.to/TheMainBird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arnermusicgroup.app.box.com/s/qpt6gei8cau475qf2t9z44w6uaaacb0u" TargetMode="External"/><Relationship Id="rId19" Type="http://schemas.openxmlformats.org/officeDocument/2006/relationships/hyperlink" Target="https://roadtofast9.lnk.to/Mixtape" TargetMode="External"/><Relationship Id="rId31" Type="http://schemas.openxmlformats.org/officeDocument/2006/relationships/hyperlink" Target="https://nam04.safelinks.protection.outlook.com/?url=https%3A%2F%2Fwww.facebook.com%2FNoCapOfficial&amp;data=04%7C01%7CDeborah.Coker%40atlanticrecords.com%7Cc4850e17605d40bb4c5a08d92b702d3b%7C8367939002ec4ba1ad3d69da3fdd637e%7C0%7C0%7C637588583061035328%7CUnknown%7CTWFpbGZsb3d8eyJWIjoiMC4wLjAwMDAiLCJQIjoiV2luMzIiLCJBTiI6Ik1haWwiLCJXVCI6Mn0%3D%7C1000&amp;sdata=ZsF%2FM5UOrKATEZTb%2Bs%2Bg1YsVo4O63nSeu85qeLZ9kYM%3D&amp;reserved=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nocap.lnk.to/CLDHVideo" TargetMode="External"/><Relationship Id="rId22" Type="http://schemas.openxmlformats.org/officeDocument/2006/relationships/hyperlink" Target="https://www.youtube.com/watch?v=UgjL1seJ5Ak" TargetMode="External"/><Relationship Id="rId27" Type="http://schemas.openxmlformats.org/officeDocument/2006/relationships/hyperlink" Target="https://www.youtube.com/c/nocapofficial/featured" TargetMode="External"/><Relationship Id="rId30" Type="http://schemas.openxmlformats.org/officeDocument/2006/relationships/hyperlink" Target="https://nam04.safelinks.protection.outlook.com/?url=https%3A%2F%2Fwww.nocap.com%2F&amp;data=04%7C01%7CDeborah.Coker%40atlanticrecords.com%7Cc4850e17605d40bb4c5a08d92b702d3b%7C8367939002ec4ba1ad3d69da3fdd637e%7C0%7C0%7C637588583061025364%7CUnknown%7CTWFpbGZsb3d8eyJWIjoiMC4wLjAwMDAiLCJQIjoiV2luMzIiLCJBTiI6Ik1haWwiLCJXVCI6Mn0%3D%7C1000&amp;sdata=Nk9ZtEQejZmskdSTJkd6zPN9SFZcWuzBi9DCW83TRBc%3D&amp;reserved=0" TargetMode="External"/><Relationship Id="rId35" Type="http://schemas.openxmlformats.org/officeDocument/2006/relationships/hyperlink" Target="mailto:ARIANA.WHITE@ATLANTICRECORDS.COM" TargetMode="External"/><Relationship Id="rId8" Type="http://schemas.openxmlformats.org/officeDocument/2006/relationships/hyperlink" Target="https://www.youtube.com/@nocapofficial/about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1E5677-03D9-4806-B6E7-7442EC0A8279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70626150-961E-4AEE-B964-031E1955C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FE4EB7-7F47-4CC2-BF98-7CF463755A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970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von DeShields</dc:creator>
  <cp:keywords/>
  <dc:description/>
  <cp:lastModifiedBy>Chevon DeShields</cp:lastModifiedBy>
  <cp:revision>10</cp:revision>
  <dcterms:created xsi:type="dcterms:W3CDTF">2023-05-01T19:05:00Z</dcterms:created>
  <dcterms:modified xsi:type="dcterms:W3CDTF">2023-05-04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MediaServiceImageTags">
    <vt:lpwstr/>
  </property>
  <property fmtid="{D5CDD505-2E9C-101B-9397-08002B2CF9AE}" pid="4" name="WMG_DW_Artist">
    <vt:lpwstr/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